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C0BC82" w14:textId="7D794DCD" w:rsidR="0002636A" w:rsidRDefault="00975174" w:rsidP="00AD7FBB">
      <w:pPr>
        <w:pStyle w:val="LabTitle"/>
        <w:rPr>
          <w:rStyle w:val="LabTitleInstVersred"/>
        </w:rPr>
      </w:pPr>
      <w:r>
        <w:t>Lab</w:t>
      </w:r>
      <w:r w:rsidR="007B5099" w:rsidRPr="00FD4A68">
        <w:t xml:space="preserve"> </w:t>
      </w:r>
      <w:r w:rsidR="003E4CBD">
        <w:t xml:space="preserve">- </w:t>
      </w:r>
      <w:r w:rsidR="00957018">
        <w:t>Explor</w:t>
      </w:r>
      <w:r w:rsidR="00E943A3">
        <w:t>ing the World of Cybersecurity Professionals</w:t>
      </w:r>
      <w:r w:rsidR="0002636A" w:rsidRPr="0002636A">
        <w:t xml:space="preserve"> </w:t>
      </w:r>
      <w:r w:rsidR="0002636A" w:rsidRPr="00FD4A68">
        <w:rPr>
          <w:rStyle w:val="LabTitleInstVersred"/>
        </w:rPr>
        <w:t>(</w:t>
      </w:r>
      <w:r w:rsidR="00484105">
        <w:rPr>
          <w:rStyle w:val="LabTitleInstVersred"/>
        </w:rPr>
        <w:t>Instructor Version</w:t>
      </w:r>
      <w:r w:rsidR="0002636A" w:rsidRPr="00FD4A68">
        <w:rPr>
          <w:rStyle w:val="LabTitleInstVersred"/>
        </w:rPr>
        <w:t>)</w:t>
      </w:r>
    </w:p>
    <w:p w14:paraId="730CC34E" w14:textId="77777777" w:rsidR="00484105" w:rsidRDefault="00484105" w:rsidP="00484105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>
        <w:t xml:space="preserve">font color </w:t>
      </w:r>
      <w:r w:rsidRPr="009A1CF4">
        <w:t xml:space="preserve">or </w:t>
      </w:r>
      <w:r>
        <w:t>g</w:t>
      </w:r>
      <w:r w:rsidRPr="009A1CF4">
        <w:t>ray highlights indicate text that appears in the instructor copy only.</w:t>
      </w:r>
    </w:p>
    <w:p w14:paraId="4BAD7FBF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5A0A9854" w14:textId="55F1D62C" w:rsidR="0002636A" w:rsidRDefault="009042AB" w:rsidP="00735842">
      <w:pPr>
        <w:pStyle w:val="BodyTextL25"/>
      </w:pPr>
      <w:r>
        <w:t xml:space="preserve">Explore the security features used by </w:t>
      </w:r>
      <w:r w:rsidR="002C75DF">
        <w:t xml:space="preserve">organizations like </w:t>
      </w:r>
      <w:r>
        <w:t xml:space="preserve">Google </w:t>
      </w:r>
      <w:r w:rsidR="002C75DF">
        <w:t xml:space="preserve">and Cisco </w:t>
      </w:r>
      <w:r>
        <w:t>to keep your data safe</w:t>
      </w:r>
      <w:r w:rsidR="0002636A">
        <w:t>.</w:t>
      </w:r>
    </w:p>
    <w:p w14:paraId="6382B577" w14:textId="6E8946F6" w:rsidR="0085531D" w:rsidRPr="00735842" w:rsidRDefault="0085531D">
      <w:pPr>
        <w:pStyle w:val="BodyTextL25Bold"/>
      </w:pPr>
      <w:r w:rsidRPr="00735842">
        <w:t xml:space="preserve">Part 1: </w:t>
      </w:r>
      <w:r w:rsidR="00352352">
        <w:t>Protecting Your Data</w:t>
      </w:r>
    </w:p>
    <w:p w14:paraId="0B6AAC2E" w14:textId="1434A7BE" w:rsidR="0040429D" w:rsidRDefault="003B46E1" w:rsidP="00D45B94">
      <w:pPr>
        <w:pStyle w:val="BodyTextL25Bold"/>
      </w:pPr>
      <w:r w:rsidRPr="00735842">
        <w:t xml:space="preserve">Part 2: </w:t>
      </w:r>
      <w:r w:rsidR="00352352">
        <w:t>Improving your Google Account Security</w:t>
      </w:r>
    </w:p>
    <w:p w14:paraId="32BD4E31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36156FE6" w14:textId="2CDBFCCB" w:rsidR="00737EEE" w:rsidRDefault="00C74893" w:rsidP="002332C8">
      <w:pPr>
        <w:pStyle w:val="BodyTextL25"/>
      </w:pPr>
      <w:r>
        <w:t xml:space="preserve">This chapter introduces the student to the cyber world. This cyber world is full of data </w:t>
      </w:r>
      <w:r w:rsidR="005C5B82">
        <w:t>domains</w:t>
      </w:r>
      <w:r>
        <w:t xml:space="preserve"> that handle unimaginable amounts of personal </w:t>
      </w:r>
      <w:r w:rsidR="00FB19C7">
        <w:t xml:space="preserve">and organizational </w:t>
      </w:r>
      <w:r>
        <w:t>information. As cybersecurity professional</w:t>
      </w:r>
      <w:r w:rsidR="00EB64F7">
        <w:t>s,</w:t>
      </w:r>
      <w:r>
        <w:t xml:space="preserve"> it is important to understand the types of </w:t>
      </w:r>
      <w:r w:rsidR="00FB19C7">
        <w:t xml:space="preserve">cybersecurity safeguards </w:t>
      </w:r>
      <w:r w:rsidR="00EB64F7">
        <w:t xml:space="preserve">an </w:t>
      </w:r>
      <w:r>
        <w:t xml:space="preserve">organization must </w:t>
      </w:r>
      <w:r w:rsidR="00FB19C7">
        <w:t xml:space="preserve">implement in order to </w:t>
      </w:r>
      <w:r>
        <w:t xml:space="preserve">protect </w:t>
      </w:r>
      <w:r w:rsidR="00EB64F7">
        <w:t xml:space="preserve">the data </w:t>
      </w:r>
      <w:r w:rsidR="00FB19C7">
        <w:t>they store, manage</w:t>
      </w:r>
      <w:r w:rsidR="008A497D">
        <w:t>,</w:t>
      </w:r>
      <w:r w:rsidR="00FB19C7">
        <w:t xml:space="preserve"> and protect</w:t>
      </w:r>
      <w:r>
        <w:t>. In this lab</w:t>
      </w:r>
      <w:r w:rsidR="00EB64F7">
        <w:t xml:space="preserve">, you </w:t>
      </w:r>
      <w:r>
        <w:t>will explore one of the world’s largest data handling organization</w:t>
      </w:r>
      <w:r w:rsidR="00EB64F7">
        <w:t>s, Google</w:t>
      </w:r>
      <w:r>
        <w:t xml:space="preserve">. </w:t>
      </w:r>
      <w:r w:rsidR="00EB64F7">
        <w:t xml:space="preserve">You </w:t>
      </w:r>
      <w:r>
        <w:t>will watch t</w:t>
      </w:r>
      <w:r w:rsidR="007C589D">
        <w:t>wo</w:t>
      </w:r>
      <w:r>
        <w:t xml:space="preserve"> videos </w:t>
      </w:r>
      <w:r w:rsidR="00EB64F7">
        <w:t xml:space="preserve">and </w:t>
      </w:r>
      <w:r>
        <w:t xml:space="preserve">then answer a series of questions. Each video </w:t>
      </w:r>
      <w:r w:rsidR="00104965">
        <w:t>presents a different aspect of cybersecurity defense at</w:t>
      </w:r>
      <w:r>
        <w:t xml:space="preserve"> Google. Upon completion</w:t>
      </w:r>
      <w:r w:rsidR="00EB64F7">
        <w:t xml:space="preserve">, you </w:t>
      </w:r>
      <w:r>
        <w:t xml:space="preserve">will have a better understanding of the security measures and services </w:t>
      </w:r>
      <w:r w:rsidR="00EB64F7">
        <w:t xml:space="preserve">that </w:t>
      </w:r>
      <w:r>
        <w:t>organizations like Google take in order to protect information</w:t>
      </w:r>
      <w:r w:rsidR="00FB19C7">
        <w:t xml:space="preserve"> and information systems</w:t>
      </w:r>
      <w:r>
        <w:t xml:space="preserve">. </w:t>
      </w:r>
    </w:p>
    <w:p w14:paraId="1D10C828" w14:textId="6EDB68F0" w:rsidR="00E935CF" w:rsidRPr="007C589D" w:rsidRDefault="008A497D" w:rsidP="002332C8">
      <w:pPr>
        <w:pStyle w:val="BodyTextL25"/>
        <w:rPr>
          <w:b/>
        </w:rPr>
      </w:pPr>
      <w:r w:rsidRPr="007C589D">
        <w:rPr>
          <w:b/>
        </w:rPr>
        <w:t>Videos</w:t>
      </w:r>
      <w:r w:rsidR="00E935CF" w:rsidRPr="007C589D">
        <w:rPr>
          <w:b/>
        </w:rPr>
        <w:t>:</w:t>
      </w:r>
      <w:bookmarkStart w:id="0" w:name="_GoBack"/>
      <w:bookmarkEnd w:id="0"/>
    </w:p>
    <w:p w14:paraId="585E45C3" w14:textId="25C232A3" w:rsidR="009042AB" w:rsidRDefault="00D97802" w:rsidP="002332C8">
      <w:pPr>
        <w:pStyle w:val="BodyTextL25"/>
      </w:pPr>
      <w:hyperlink r:id="rId8" w:history="1">
        <w:r w:rsidR="00C74893" w:rsidRPr="008A497D">
          <w:rPr>
            <w:rStyle w:val="Hyperlink"/>
          </w:rPr>
          <w:t>How Google Protects Your Data</w:t>
        </w:r>
      </w:hyperlink>
    </w:p>
    <w:p w14:paraId="4106C906" w14:textId="4E91F737" w:rsidR="009042AB" w:rsidRDefault="00D97802" w:rsidP="002332C8">
      <w:pPr>
        <w:pStyle w:val="BodyTextL25"/>
      </w:pPr>
      <w:hyperlink r:id="rId9" w:history="1">
        <w:r w:rsidR="00104965" w:rsidRPr="008A497D">
          <w:rPr>
            <w:rStyle w:val="Hyperlink"/>
          </w:rPr>
          <w:t>Security K</w:t>
        </w:r>
        <w:r w:rsidR="009042AB" w:rsidRPr="008A497D">
          <w:rPr>
            <w:rStyle w:val="Hyperlink"/>
          </w:rPr>
          <w:t>ey</w:t>
        </w:r>
      </w:hyperlink>
    </w:p>
    <w:p w14:paraId="18034E72" w14:textId="7F464D0E" w:rsidR="007D2AFE" w:rsidRDefault="007D2AFE" w:rsidP="00C74893">
      <w:pPr>
        <w:pStyle w:val="LabSection"/>
      </w:pPr>
      <w:r>
        <w:t>Required R</w:t>
      </w:r>
      <w:r w:rsidR="006E6581">
        <w:t>esources</w:t>
      </w:r>
    </w:p>
    <w:p w14:paraId="51E51958" w14:textId="77777777" w:rsidR="0002636A" w:rsidRDefault="007B5099" w:rsidP="0002636A">
      <w:pPr>
        <w:pStyle w:val="Bulletlevel1"/>
      </w:pPr>
      <w:r>
        <w:t xml:space="preserve">PC or mobile device </w:t>
      </w:r>
      <w:r w:rsidR="0002636A">
        <w:t>with Internet access</w:t>
      </w:r>
    </w:p>
    <w:p w14:paraId="5D0A2C12" w14:textId="50C5E002" w:rsidR="0002636A" w:rsidRDefault="00C74893" w:rsidP="0002636A">
      <w:pPr>
        <w:pStyle w:val="PartHead"/>
      </w:pPr>
      <w:r>
        <w:t>Protect</w:t>
      </w:r>
      <w:r w:rsidR="00104965">
        <w:t xml:space="preserve">ing Your </w:t>
      </w:r>
      <w:r>
        <w:t>Data</w:t>
      </w:r>
    </w:p>
    <w:p w14:paraId="2E9AF3EC" w14:textId="522F7D33" w:rsidR="0061534E" w:rsidRDefault="006D7412" w:rsidP="007C589D">
      <w:pPr>
        <w:pStyle w:val="BodyTextL25"/>
      </w:pPr>
      <w:r>
        <w:t xml:space="preserve">As one of the world’s largest personal data repositories, Google stores massive amounts of data. Google </w:t>
      </w:r>
      <w:r w:rsidRPr="006D7412">
        <w:t>accounts for close to 50% of all internet search activity.</w:t>
      </w:r>
      <w:r>
        <w:t xml:space="preserve"> To make things even more complicated</w:t>
      </w:r>
      <w:r w:rsidR="00EB64F7">
        <w:t>,</w:t>
      </w:r>
      <w:r>
        <w:t xml:space="preserve"> Google owns and operates YouTube, the Android operating </w:t>
      </w:r>
      <w:r w:rsidR="00EB64F7">
        <w:t>s</w:t>
      </w:r>
      <w:r>
        <w:t>ystem</w:t>
      </w:r>
      <w:r w:rsidR="00EB64F7">
        <w:t xml:space="preserve">, </w:t>
      </w:r>
      <w:r>
        <w:t>and many other major sources of data collection. In this activity</w:t>
      </w:r>
      <w:r w:rsidR="00EB64F7">
        <w:t>,</w:t>
      </w:r>
      <w:r>
        <w:t xml:space="preserve"> you will watch a short video and try to identify several of the measures the cybersecurity professionals at Google take to protect your data.</w:t>
      </w:r>
    </w:p>
    <w:p w14:paraId="093B3300" w14:textId="02E2EA84" w:rsidR="006D7412" w:rsidRDefault="006D7412" w:rsidP="008A497D">
      <w:pPr>
        <w:pStyle w:val="StepHead"/>
      </w:pPr>
      <w:r>
        <w:t>Open a browser and view the following video:</w:t>
      </w:r>
      <w:r w:rsidR="00760745">
        <w:t xml:space="preserve"> </w:t>
      </w:r>
      <w:r w:rsidR="008A497D">
        <w:br/>
      </w:r>
      <w:hyperlink r:id="rId10" w:history="1">
        <w:r w:rsidR="008A497D" w:rsidRPr="008A497D">
          <w:rPr>
            <w:rStyle w:val="Hyperlink"/>
          </w:rPr>
          <w:t>How Google Protects Your Data</w:t>
        </w:r>
      </w:hyperlink>
    </w:p>
    <w:p w14:paraId="27410808" w14:textId="6D4E7DFF" w:rsidR="00CF5F39" w:rsidRDefault="006D7412" w:rsidP="006D7412">
      <w:pPr>
        <w:pStyle w:val="BodyTextL25"/>
        <w:numPr>
          <w:ilvl w:val="0"/>
          <w:numId w:val="14"/>
        </w:numPr>
      </w:pPr>
      <w:r>
        <w:t xml:space="preserve">How does Google </w:t>
      </w:r>
      <w:r w:rsidR="00EB64F7">
        <w:t>e</w:t>
      </w:r>
      <w:r>
        <w:t xml:space="preserve">nsure </w:t>
      </w:r>
      <w:r w:rsidR="00EB64F7">
        <w:t xml:space="preserve">that </w:t>
      </w:r>
      <w:r>
        <w:t>the servers they install in their datacenters are not infected with malware by the equipment manufacturer</w:t>
      </w:r>
      <w:r w:rsidR="00EB64F7">
        <w:t>s</w:t>
      </w:r>
      <w:r>
        <w:t xml:space="preserve">? </w:t>
      </w:r>
    </w:p>
    <w:p w14:paraId="193B310A" w14:textId="564B8D63" w:rsidR="002B1790" w:rsidRDefault="00CF5F39" w:rsidP="007C589D">
      <w:pPr>
        <w:pStyle w:val="BodyTextL50"/>
      </w:pPr>
      <w:r>
        <w:t>____________________________________________________________________________________</w:t>
      </w:r>
    </w:p>
    <w:p w14:paraId="04DDED68" w14:textId="2B7BFB17" w:rsidR="00CF5F39" w:rsidRDefault="00CF5F39" w:rsidP="007C589D">
      <w:pPr>
        <w:pStyle w:val="BodyTextL50"/>
      </w:pPr>
      <w:r>
        <w:t>__________________________________________________________________________</w:t>
      </w:r>
      <w:r w:rsidR="002B1790">
        <w:t>__________</w:t>
      </w:r>
    </w:p>
    <w:p w14:paraId="5D01C3D1" w14:textId="4B3FD23C" w:rsidR="00FD5E8F" w:rsidRPr="00EB64F7" w:rsidRDefault="000819DC" w:rsidP="007C589D">
      <w:pPr>
        <w:pStyle w:val="BodyTextL50"/>
        <w:rPr>
          <w:color w:val="000000" w:themeColor="text1"/>
        </w:rPr>
      </w:pPr>
      <w:r w:rsidRPr="00EB64F7">
        <w:rPr>
          <w:color w:val="000000" w:themeColor="text1"/>
          <w:highlight w:val="lightGray"/>
        </w:rPr>
        <w:t>The engineers and cyber professionals purchase, test</w:t>
      </w:r>
      <w:r w:rsidR="00EB64F7">
        <w:rPr>
          <w:color w:val="000000" w:themeColor="text1"/>
          <w:highlight w:val="lightGray"/>
        </w:rPr>
        <w:t>,</w:t>
      </w:r>
      <w:r w:rsidRPr="00EB64F7">
        <w:rPr>
          <w:color w:val="000000" w:themeColor="text1"/>
          <w:highlight w:val="lightGray"/>
        </w:rPr>
        <w:t xml:space="preserve"> and </w:t>
      </w:r>
      <w:r w:rsidR="00FD5E8F" w:rsidRPr="00EB64F7">
        <w:rPr>
          <w:color w:val="000000" w:themeColor="text1"/>
          <w:highlight w:val="lightGray"/>
        </w:rPr>
        <w:t>build each server in</w:t>
      </w:r>
      <w:r w:rsidR="00EB64F7">
        <w:rPr>
          <w:color w:val="000000" w:themeColor="text1"/>
          <w:highlight w:val="lightGray"/>
        </w:rPr>
        <w:t>-</w:t>
      </w:r>
      <w:r w:rsidR="00FD5E8F" w:rsidRPr="00EB64F7">
        <w:rPr>
          <w:color w:val="000000" w:themeColor="text1"/>
          <w:highlight w:val="lightGray"/>
        </w:rPr>
        <w:t xml:space="preserve">house and install their own operating system on each </w:t>
      </w:r>
      <w:r w:rsidR="001C411F">
        <w:rPr>
          <w:color w:val="000000" w:themeColor="text1"/>
          <w:highlight w:val="lightGray"/>
        </w:rPr>
        <w:t>one</w:t>
      </w:r>
      <w:r w:rsidR="00FD5E8F" w:rsidRPr="00EB64F7">
        <w:rPr>
          <w:color w:val="000000" w:themeColor="text1"/>
          <w:highlight w:val="lightGray"/>
        </w:rPr>
        <w:t>.</w:t>
      </w:r>
      <w:r w:rsidR="00FD5E8F" w:rsidRPr="00EB64F7">
        <w:rPr>
          <w:color w:val="000000" w:themeColor="text1"/>
        </w:rPr>
        <w:t xml:space="preserve"> </w:t>
      </w:r>
    </w:p>
    <w:p w14:paraId="65D6C9A3" w14:textId="22E909AA" w:rsidR="00CB096A" w:rsidRDefault="00CB096A" w:rsidP="00CB096A">
      <w:pPr>
        <w:pStyle w:val="BodyTextL25"/>
        <w:numPr>
          <w:ilvl w:val="0"/>
          <w:numId w:val="14"/>
        </w:numPr>
      </w:pPr>
      <w:r>
        <w:t xml:space="preserve">How does Google protect against physical access to the servers located in the Google datacenters? </w:t>
      </w:r>
    </w:p>
    <w:p w14:paraId="0BBB7AD2" w14:textId="11B9B52A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3263869C" w14:textId="1C67CF2C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0D8C1FC5" w14:textId="351F014B" w:rsidR="00FD5E8F" w:rsidRPr="00EB64F7" w:rsidRDefault="00FD5E8F" w:rsidP="007C589D">
      <w:pPr>
        <w:pStyle w:val="BodyTextL50"/>
        <w:rPr>
          <w:color w:val="000000" w:themeColor="text1"/>
        </w:rPr>
      </w:pPr>
      <w:r w:rsidRPr="00EB64F7">
        <w:rPr>
          <w:color w:val="000000" w:themeColor="text1"/>
          <w:highlight w:val="lightGray"/>
        </w:rPr>
        <w:lastRenderedPageBreak/>
        <w:t xml:space="preserve">Access to a Google datacenter is tightly controlled. Only authorized personal are allowed to enter. </w:t>
      </w:r>
      <w:r w:rsidR="001C411F">
        <w:rPr>
          <w:color w:val="000000" w:themeColor="text1"/>
          <w:highlight w:val="lightGray"/>
        </w:rPr>
        <w:t>The s</w:t>
      </w:r>
      <w:r w:rsidRPr="00EB64F7">
        <w:rPr>
          <w:color w:val="000000" w:themeColor="text1"/>
          <w:highlight w:val="lightGray"/>
        </w:rPr>
        <w:t>ecurity staff work</w:t>
      </w:r>
      <w:r w:rsidR="001C411F">
        <w:rPr>
          <w:color w:val="000000" w:themeColor="text1"/>
          <w:highlight w:val="lightGray"/>
        </w:rPr>
        <w:t>s</w:t>
      </w:r>
      <w:r w:rsidRPr="00EB64F7">
        <w:rPr>
          <w:color w:val="000000" w:themeColor="text1"/>
          <w:highlight w:val="lightGray"/>
        </w:rPr>
        <w:t xml:space="preserve"> 24 hours</w:t>
      </w:r>
      <w:r w:rsidR="001C411F">
        <w:rPr>
          <w:color w:val="000000" w:themeColor="text1"/>
          <w:highlight w:val="lightGray"/>
        </w:rPr>
        <w:t xml:space="preserve"> a day,</w:t>
      </w:r>
      <w:r w:rsidRPr="00EB64F7">
        <w:rPr>
          <w:color w:val="000000" w:themeColor="text1"/>
          <w:highlight w:val="lightGray"/>
        </w:rPr>
        <w:t xml:space="preserve"> seven days a week. The centers are guarded by security person</w:t>
      </w:r>
      <w:r w:rsidR="00EB64F7">
        <w:rPr>
          <w:color w:val="000000" w:themeColor="text1"/>
          <w:highlight w:val="lightGray"/>
        </w:rPr>
        <w:t>nel and 24-</w:t>
      </w:r>
      <w:r w:rsidRPr="00EB64F7">
        <w:rPr>
          <w:color w:val="000000" w:themeColor="text1"/>
          <w:highlight w:val="lightGray"/>
        </w:rPr>
        <w:t>hour video monitoring. All person</w:t>
      </w:r>
      <w:r w:rsidR="00EB64F7">
        <w:rPr>
          <w:color w:val="000000" w:themeColor="text1"/>
          <w:highlight w:val="lightGray"/>
        </w:rPr>
        <w:t>ne</w:t>
      </w:r>
      <w:r w:rsidRPr="00EB64F7">
        <w:rPr>
          <w:color w:val="000000" w:themeColor="text1"/>
          <w:highlight w:val="lightGray"/>
        </w:rPr>
        <w:t>l must check</w:t>
      </w:r>
      <w:r w:rsidR="00A479D7">
        <w:rPr>
          <w:color w:val="000000" w:themeColor="text1"/>
          <w:highlight w:val="lightGray"/>
        </w:rPr>
        <w:t xml:space="preserve"> </w:t>
      </w:r>
      <w:r w:rsidRPr="00EB64F7">
        <w:rPr>
          <w:color w:val="000000" w:themeColor="text1"/>
          <w:highlight w:val="lightGray"/>
        </w:rPr>
        <w:t xml:space="preserve">in at the reception area. </w:t>
      </w:r>
      <w:r w:rsidR="000819DC" w:rsidRPr="00EB64F7">
        <w:rPr>
          <w:color w:val="000000" w:themeColor="text1"/>
          <w:highlight w:val="lightGray"/>
        </w:rPr>
        <w:t xml:space="preserve">The team at Google does not allow outside visitors at </w:t>
      </w:r>
      <w:r w:rsidR="00EB64F7">
        <w:rPr>
          <w:color w:val="000000" w:themeColor="text1"/>
          <w:highlight w:val="lightGray"/>
        </w:rPr>
        <w:t>its</w:t>
      </w:r>
      <w:r w:rsidR="000819DC" w:rsidRPr="00EB64F7">
        <w:rPr>
          <w:color w:val="000000" w:themeColor="text1"/>
          <w:highlight w:val="lightGray"/>
        </w:rPr>
        <w:t xml:space="preserve"> datacenter facilities.</w:t>
      </w:r>
      <w:r w:rsidR="000819DC" w:rsidRPr="00EB64F7">
        <w:rPr>
          <w:color w:val="000000" w:themeColor="text1"/>
        </w:rPr>
        <w:t xml:space="preserve"> </w:t>
      </w:r>
    </w:p>
    <w:p w14:paraId="7974E77C" w14:textId="68C398F8" w:rsidR="00FD5E8F" w:rsidRDefault="00CB096A" w:rsidP="00EB64F7">
      <w:pPr>
        <w:pStyle w:val="BodyTextL25"/>
        <w:numPr>
          <w:ilvl w:val="0"/>
          <w:numId w:val="14"/>
        </w:numPr>
      </w:pPr>
      <w:r>
        <w:t xml:space="preserve">How does Google protect customer data on </w:t>
      </w:r>
      <w:r w:rsidR="001C411F">
        <w:t xml:space="preserve">a </w:t>
      </w:r>
      <w:r>
        <w:t xml:space="preserve">server </w:t>
      </w:r>
      <w:r w:rsidR="000819DC">
        <w:t>system</w:t>
      </w:r>
      <w:r>
        <w:t xml:space="preserve">? </w:t>
      </w:r>
    </w:p>
    <w:p w14:paraId="322E2A6B" w14:textId="01817BE2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301E229D" w14:textId="5F7A3436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651DBDE9" w14:textId="6E31F4C6" w:rsidR="00CB096A" w:rsidRPr="00EB64F7" w:rsidRDefault="000819DC" w:rsidP="007C589D">
      <w:pPr>
        <w:pStyle w:val="BodyTextL50"/>
        <w:rPr>
          <w:color w:val="000000" w:themeColor="text1"/>
        </w:rPr>
      </w:pPr>
      <w:r w:rsidRPr="00EB64F7">
        <w:rPr>
          <w:color w:val="000000" w:themeColor="text1"/>
          <w:highlight w:val="lightGray"/>
        </w:rPr>
        <w:t>All d</w:t>
      </w:r>
      <w:r w:rsidR="00FD5E8F" w:rsidRPr="00EB64F7">
        <w:rPr>
          <w:color w:val="000000" w:themeColor="text1"/>
          <w:highlight w:val="lightGray"/>
        </w:rPr>
        <w:t xml:space="preserve">ata on Google </w:t>
      </w:r>
      <w:r w:rsidRPr="00EB64F7">
        <w:rPr>
          <w:color w:val="000000" w:themeColor="text1"/>
          <w:highlight w:val="lightGray"/>
        </w:rPr>
        <w:t>systems</w:t>
      </w:r>
      <w:r w:rsidR="00FD5E8F" w:rsidRPr="00EB64F7">
        <w:rPr>
          <w:color w:val="000000" w:themeColor="text1"/>
          <w:highlight w:val="lightGray"/>
        </w:rPr>
        <w:t xml:space="preserve"> </w:t>
      </w:r>
      <w:r w:rsidRPr="00EB64F7">
        <w:rPr>
          <w:color w:val="000000" w:themeColor="text1"/>
          <w:highlight w:val="lightGray"/>
        </w:rPr>
        <w:t>are</w:t>
      </w:r>
      <w:r w:rsidR="00FD5E8F" w:rsidRPr="00EB64F7">
        <w:rPr>
          <w:color w:val="000000" w:themeColor="text1"/>
          <w:highlight w:val="lightGray"/>
        </w:rPr>
        <w:t xml:space="preserve"> encrypted and stored in multiple locations. Google also use</w:t>
      </w:r>
      <w:r w:rsidR="00EB64F7">
        <w:rPr>
          <w:color w:val="000000" w:themeColor="text1"/>
          <w:highlight w:val="lightGray"/>
        </w:rPr>
        <w:t>s</w:t>
      </w:r>
      <w:r w:rsidR="00FD5E8F" w:rsidRPr="00EB64F7">
        <w:rPr>
          <w:color w:val="000000" w:themeColor="text1"/>
          <w:highlight w:val="lightGray"/>
        </w:rPr>
        <w:t xml:space="preserve"> data randomizing to make it more difficult to locate data. All hard drive</w:t>
      </w:r>
      <w:r w:rsidRPr="00EB64F7">
        <w:rPr>
          <w:color w:val="000000" w:themeColor="text1"/>
          <w:highlight w:val="lightGray"/>
        </w:rPr>
        <w:t>s</w:t>
      </w:r>
      <w:r w:rsidR="00FD5E8F" w:rsidRPr="00EB64F7">
        <w:rPr>
          <w:color w:val="000000" w:themeColor="text1"/>
          <w:highlight w:val="lightGray"/>
        </w:rPr>
        <w:t xml:space="preserve"> </w:t>
      </w:r>
      <w:r w:rsidRPr="00EB64F7">
        <w:rPr>
          <w:color w:val="000000" w:themeColor="text1"/>
          <w:highlight w:val="lightGray"/>
        </w:rPr>
        <w:t>are</w:t>
      </w:r>
      <w:r w:rsidR="00FD5E8F" w:rsidRPr="00EB64F7">
        <w:rPr>
          <w:color w:val="000000" w:themeColor="text1"/>
          <w:highlight w:val="lightGray"/>
        </w:rPr>
        <w:t xml:space="preserve"> monitored and tested</w:t>
      </w:r>
      <w:r w:rsidRPr="00EB64F7">
        <w:rPr>
          <w:color w:val="000000" w:themeColor="text1"/>
          <w:highlight w:val="lightGray"/>
        </w:rPr>
        <w:t xml:space="preserve"> regularly. If a drive indicates signs of potential failure</w:t>
      </w:r>
      <w:r w:rsidR="00EB64F7">
        <w:rPr>
          <w:color w:val="000000" w:themeColor="text1"/>
          <w:highlight w:val="lightGray"/>
        </w:rPr>
        <w:t xml:space="preserve">, it is </w:t>
      </w:r>
      <w:r w:rsidRPr="00EB64F7">
        <w:rPr>
          <w:color w:val="000000" w:themeColor="text1"/>
          <w:highlight w:val="lightGray"/>
        </w:rPr>
        <w:t xml:space="preserve">swapped out before </w:t>
      </w:r>
      <w:r w:rsidR="00EB64F7">
        <w:rPr>
          <w:color w:val="000000" w:themeColor="text1"/>
          <w:highlight w:val="lightGray"/>
        </w:rPr>
        <w:t>it</w:t>
      </w:r>
      <w:r w:rsidRPr="00EB64F7">
        <w:rPr>
          <w:color w:val="000000" w:themeColor="text1"/>
          <w:highlight w:val="lightGray"/>
        </w:rPr>
        <w:t xml:space="preserve"> fail</w:t>
      </w:r>
      <w:r w:rsidR="00EB64F7">
        <w:rPr>
          <w:color w:val="000000" w:themeColor="text1"/>
          <w:highlight w:val="lightGray"/>
        </w:rPr>
        <w:t>s</w:t>
      </w:r>
      <w:r w:rsidRPr="00EB64F7">
        <w:rPr>
          <w:color w:val="000000" w:themeColor="text1"/>
          <w:highlight w:val="lightGray"/>
        </w:rPr>
        <w:t xml:space="preserve">. </w:t>
      </w:r>
      <w:r w:rsidR="00FD5E8F" w:rsidRPr="00EB64F7">
        <w:rPr>
          <w:color w:val="000000" w:themeColor="text1"/>
          <w:highlight w:val="lightGray"/>
        </w:rPr>
        <w:t>All retired drives are physically destroyed.</w:t>
      </w:r>
      <w:r w:rsidR="00FD5E8F" w:rsidRPr="00EB64F7">
        <w:rPr>
          <w:color w:val="000000" w:themeColor="text1"/>
        </w:rPr>
        <w:t xml:space="preserve"> </w:t>
      </w:r>
    </w:p>
    <w:p w14:paraId="4ABE481E" w14:textId="0D885096" w:rsidR="00CB096A" w:rsidRDefault="00CB096A" w:rsidP="00CB096A">
      <w:pPr>
        <w:pStyle w:val="StepHead"/>
      </w:pPr>
      <w:r>
        <w:t>Identify data vulnerabilities</w:t>
      </w:r>
      <w:r w:rsidR="00D45B94">
        <w:t>.</w:t>
      </w:r>
    </w:p>
    <w:p w14:paraId="3405314D" w14:textId="45397D31" w:rsidR="00CB096A" w:rsidRDefault="00CB096A" w:rsidP="00C46A85">
      <w:pPr>
        <w:pStyle w:val="BodyTextL25"/>
        <w:numPr>
          <w:ilvl w:val="0"/>
          <w:numId w:val="17"/>
        </w:numPr>
      </w:pPr>
      <w:r>
        <w:t>As you can see by the video, data in the Google datacenters are well protected</w:t>
      </w:r>
      <w:r w:rsidR="00B05033">
        <w:t>, h</w:t>
      </w:r>
      <w:r>
        <w:t xml:space="preserve">owever, </w:t>
      </w:r>
      <w:r w:rsidR="00B05033">
        <w:t>when using Google</w:t>
      </w:r>
      <w:r w:rsidR="00EB64F7">
        <w:t>,</w:t>
      </w:r>
      <w:r w:rsidR="00B05033">
        <w:t xml:space="preserve"> not all your </w:t>
      </w:r>
      <w:r>
        <w:t xml:space="preserve">data is </w:t>
      </w:r>
      <w:r w:rsidR="00B05033">
        <w:t>located in the Google datacenter. Where else can you find your data when using the Google search engine?</w:t>
      </w:r>
    </w:p>
    <w:p w14:paraId="464137DB" w14:textId="41883953" w:rsidR="00CB096A" w:rsidRPr="00D45B94" w:rsidRDefault="00CB096A" w:rsidP="007C589D">
      <w:pPr>
        <w:pStyle w:val="BodyTextL50"/>
      </w:pPr>
      <w:r w:rsidRPr="00D45B94">
        <w:t>____________________________________________________________________________________</w:t>
      </w:r>
    </w:p>
    <w:p w14:paraId="4F08A114" w14:textId="220BECC9" w:rsidR="00CB096A" w:rsidRPr="00D45B94" w:rsidRDefault="00CB096A" w:rsidP="007C589D">
      <w:pPr>
        <w:pStyle w:val="BodyTextL50"/>
      </w:pPr>
      <w:r w:rsidRPr="00D45B94">
        <w:t>____________________________________________________________________________________</w:t>
      </w:r>
    </w:p>
    <w:p w14:paraId="78119D50" w14:textId="752CC4DF" w:rsidR="00D45B94" w:rsidRDefault="00D45B94" w:rsidP="007C589D">
      <w:pPr>
        <w:pStyle w:val="BodyTextL50"/>
      </w:pPr>
      <w:r w:rsidRPr="00EB64F7">
        <w:rPr>
          <w:highlight w:val="lightGray"/>
        </w:rPr>
        <w:t>Data still resides at your local machine (computer, laptop, tablet or smart phone). This data must also be protected.</w:t>
      </w:r>
    </w:p>
    <w:p w14:paraId="191851E9" w14:textId="474EEBC2" w:rsidR="00CB096A" w:rsidRDefault="00B05033" w:rsidP="00C46A85">
      <w:pPr>
        <w:pStyle w:val="BodyTextL25"/>
        <w:numPr>
          <w:ilvl w:val="0"/>
          <w:numId w:val="17"/>
        </w:numPr>
      </w:pPr>
      <w:r>
        <w:t xml:space="preserve">Can you take steps to protect data when using </w:t>
      </w:r>
      <w:r w:rsidR="000819DC">
        <w:t xml:space="preserve">the </w:t>
      </w:r>
      <w:r w:rsidR="001C411F">
        <w:t xml:space="preserve">Google </w:t>
      </w:r>
      <w:r w:rsidR="000819DC">
        <w:t>search engine</w:t>
      </w:r>
      <w:r>
        <w:t xml:space="preserve">? What are a few </w:t>
      </w:r>
      <w:r w:rsidR="00C46A85">
        <w:t>measures</w:t>
      </w:r>
      <w:r>
        <w:t xml:space="preserve"> you can use to protect your data?</w:t>
      </w:r>
      <w:r w:rsidR="00CB096A">
        <w:t xml:space="preserve"> </w:t>
      </w:r>
    </w:p>
    <w:p w14:paraId="550B22B9" w14:textId="18CA26A1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42B817A4" w14:textId="1E389E25" w:rsidR="00CB096A" w:rsidRDefault="00CB096A" w:rsidP="007C589D">
      <w:pPr>
        <w:pStyle w:val="BodyTextL50"/>
      </w:pPr>
      <w:r>
        <w:t>____________________________________________________________________________________</w:t>
      </w:r>
    </w:p>
    <w:p w14:paraId="4382CF19" w14:textId="1F8C883E" w:rsidR="00D45B94" w:rsidRDefault="00D45B94" w:rsidP="007C589D">
      <w:pPr>
        <w:pStyle w:val="BodyTextL50"/>
      </w:pPr>
      <w:r w:rsidRPr="00EB64F7">
        <w:rPr>
          <w:highlight w:val="lightGray"/>
        </w:rPr>
        <w:t>Use strong passwords and</w:t>
      </w:r>
      <w:r>
        <w:rPr>
          <w:highlight w:val="lightGray"/>
        </w:rPr>
        <w:t>/</w:t>
      </w:r>
      <w:r w:rsidRPr="00EB64F7">
        <w:rPr>
          <w:highlight w:val="lightGray"/>
        </w:rPr>
        <w:t xml:space="preserve">or </w:t>
      </w:r>
      <w:r>
        <w:rPr>
          <w:highlight w:val="lightGray"/>
        </w:rPr>
        <w:t xml:space="preserve">a </w:t>
      </w:r>
      <w:r w:rsidRPr="00EB64F7">
        <w:rPr>
          <w:highlight w:val="lightGray"/>
        </w:rPr>
        <w:t>two-step login. You can also clear your browser history or cookies frequently. You can require device authentication to access your account.</w:t>
      </w:r>
    </w:p>
    <w:p w14:paraId="70651805" w14:textId="2DA77C7D" w:rsidR="00257A72" w:rsidRDefault="00760745" w:rsidP="00257A72">
      <w:pPr>
        <w:pStyle w:val="PartHead"/>
      </w:pPr>
      <w:r>
        <w:t>Improving your Google Account Security</w:t>
      </w:r>
    </w:p>
    <w:p w14:paraId="6B2D432E" w14:textId="1220FA63" w:rsidR="00B05033" w:rsidRDefault="00B05033" w:rsidP="007C589D">
      <w:pPr>
        <w:pStyle w:val="BodyTextL25"/>
      </w:pPr>
      <w:r>
        <w:t xml:space="preserve">The greatest threat when using web-based services like Google is protecting your </w:t>
      </w:r>
      <w:r w:rsidR="000819DC">
        <w:t xml:space="preserve">personal </w:t>
      </w:r>
      <w:r>
        <w:t>account information (username and password). To make things worse, these accounts are common</w:t>
      </w:r>
      <w:r w:rsidR="000819DC">
        <w:t>ly</w:t>
      </w:r>
      <w:r>
        <w:t xml:space="preserve"> shared and used to authenticate you to other web-based services</w:t>
      </w:r>
      <w:r w:rsidR="00A479D7">
        <w:t>,</w:t>
      </w:r>
      <w:r>
        <w:t xml:space="preserve"> like Facebook, Amazon</w:t>
      </w:r>
      <w:r w:rsidR="001C411F">
        <w:t>,</w:t>
      </w:r>
      <w:r>
        <w:t xml:space="preserve"> or LinkedIn. You have several </w:t>
      </w:r>
      <w:r w:rsidR="00760745">
        <w:t>options</w:t>
      </w:r>
      <w:r>
        <w:t xml:space="preserve"> to improve the handling of your </w:t>
      </w:r>
      <w:r w:rsidR="000819DC">
        <w:t xml:space="preserve">Google </w:t>
      </w:r>
      <w:r>
        <w:t xml:space="preserve">login credentials. These measures include </w:t>
      </w:r>
      <w:r w:rsidR="00B47685">
        <w:t>creating</w:t>
      </w:r>
      <w:r>
        <w:t xml:space="preserve"> </w:t>
      </w:r>
      <w:r w:rsidR="001C411F">
        <w:t xml:space="preserve">a </w:t>
      </w:r>
      <w:r w:rsidR="00760745">
        <w:t>two-step verification</w:t>
      </w:r>
      <w:r>
        <w:t xml:space="preserve"> or an access code with your username and password</w:t>
      </w:r>
      <w:r w:rsidR="000819DC">
        <w:t xml:space="preserve">. Google also supports the </w:t>
      </w:r>
      <w:r>
        <w:t xml:space="preserve">use </w:t>
      </w:r>
      <w:r w:rsidR="00A479D7">
        <w:t xml:space="preserve">of </w:t>
      </w:r>
      <w:r>
        <w:t>security key</w:t>
      </w:r>
      <w:r w:rsidR="000819DC">
        <w:t>s</w:t>
      </w:r>
      <w:r>
        <w:t>. In this activity</w:t>
      </w:r>
      <w:r w:rsidR="003163D1">
        <w:t>,</w:t>
      </w:r>
      <w:r>
        <w:t xml:space="preserve"> you will watch a short video and try to identify measures that can be taken to protect your credentials when using web-based accounts.</w:t>
      </w:r>
    </w:p>
    <w:p w14:paraId="44D467B9" w14:textId="26100289" w:rsidR="00760745" w:rsidRDefault="00760745" w:rsidP="00760745">
      <w:pPr>
        <w:pStyle w:val="StepHead"/>
      </w:pPr>
      <w:r>
        <w:t>Open a browser and view the following video:</w:t>
      </w:r>
      <w:r w:rsidR="001C411F">
        <w:rPr>
          <w:rStyle w:val="Hyperlink"/>
        </w:rPr>
        <w:br/>
      </w:r>
      <w:hyperlink r:id="rId11" w:history="1">
        <w:r w:rsidR="001C411F" w:rsidRPr="001C411F">
          <w:rPr>
            <w:rStyle w:val="Hyperlink"/>
          </w:rPr>
          <w:t>The Key to Working Smarter, Faster, and Safer</w:t>
        </w:r>
      </w:hyperlink>
    </w:p>
    <w:p w14:paraId="239BF1D6" w14:textId="38F7C112" w:rsidR="00760745" w:rsidRDefault="00760745" w:rsidP="00760745">
      <w:pPr>
        <w:pStyle w:val="BodyTextL25"/>
        <w:numPr>
          <w:ilvl w:val="0"/>
          <w:numId w:val="15"/>
        </w:numPr>
      </w:pPr>
      <w:r>
        <w:t>What is two-step verification? How can it protect your Google account?</w:t>
      </w:r>
    </w:p>
    <w:p w14:paraId="3099591D" w14:textId="4F3DF672" w:rsidR="00760745" w:rsidRDefault="00760745" w:rsidP="007C589D">
      <w:pPr>
        <w:pStyle w:val="BodyTextL50"/>
      </w:pPr>
      <w:r>
        <w:t>____________________________________________________________________________________</w:t>
      </w:r>
    </w:p>
    <w:p w14:paraId="05FC741F" w14:textId="1724417E" w:rsidR="00760745" w:rsidRDefault="00760745" w:rsidP="007C589D">
      <w:pPr>
        <w:pStyle w:val="BodyTextL50"/>
      </w:pPr>
      <w:r>
        <w:t>____________________________________________________________________________________</w:t>
      </w:r>
    </w:p>
    <w:p w14:paraId="083BD749" w14:textId="64F13C96" w:rsidR="00FD5E8F" w:rsidRPr="003163D1" w:rsidRDefault="00104965" w:rsidP="007C589D">
      <w:pPr>
        <w:pStyle w:val="BodyTextL50"/>
        <w:rPr>
          <w:color w:val="000000" w:themeColor="text1"/>
        </w:rPr>
      </w:pPr>
      <w:r w:rsidRPr="003163D1">
        <w:rPr>
          <w:color w:val="000000" w:themeColor="text1"/>
          <w:highlight w:val="lightGray"/>
        </w:rPr>
        <w:t>Two-step verification is an enhancement to normal Google account login. User</w:t>
      </w:r>
      <w:r w:rsidR="003163D1">
        <w:rPr>
          <w:color w:val="000000" w:themeColor="text1"/>
          <w:highlight w:val="lightGray"/>
        </w:rPr>
        <w:t>s</w:t>
      </w:r>
      <w:r w:rsidRPr="003163D1">
        <w:rPr>
          <w:color w:val="000000" w:themeColor="text1"/>
          <w:highlight w:val="lightGray"/>
        </w:rPr>
        <w:t xml:space="preserve"> can create a special ID number that is provided during login</w:t>
      </w:r>
      <w:r w:rsidR="00C46A85" w:rsidRPr="003163D1">
        <w:rPr>
          <w:color w:val="000000" w:themeColor="text1"/>
          <w:highlight w:val="lightGray"/>
        </w:rPr>
        <w:t>.</w:t>
      </w:r>
      <w:r w:rsidR="00C46A85" w:rsidRPr="003163D1">
        <w:rPr>
          <w:color w:val="000000" w:themeColor="text1"/>
        </w:rPr>
        <w:t xml:space="preserve"> </w:t>
      </w:r>
    </w:p>
    <w:p w14:paraId="40FF80C9" w14:textId="15AE4114" w:rsidR="00760745" w:rsidRDefault="00760745" w:rsidP="007C589D">
      <w:pPr>
        <w:pStyle w:val="BodyTextL25"/>
        <w:keepNext/>
        <w:numPr>
          <w:ilvl w:val="0"/>
          <w:numId w:val="15"/>
        </w:numPr>
      </w:pPr>
      <w:r>
        <w:lastRenderedPageBreak/>
        <w:t>What is a security key and what does it do? Can you use the security key on multiple systems?</w:t>
      </w:r>
    </w:p>
    <w:p w14:paraId="24FC695A" w14:textId="59035609" w:rsidR="00760745" w:rsidRPr="003A1ACF" w:rsidRDefault="00760745" w:rsidP="007C589D">
      <w:pPr>
        <w:pStyle w:val="BodyTextL50"/>
      </w:pPr>
      <w:r w:rsidRPr="003A1ACF">
        <w:t>____________________________________________________________________________________</w:t>
      </w:r>
    </w:p>
    <w:p w14:paraId="02625C5E" w14:textId="700872D4" w:rsidR="00760745" w:rsidRPr="007C589D" w:rsidRDefault="00760745" w:rsidP="007C589D">
      <w:pPr>
        <w:pStyle w:val="BodyTextL50"/>
      </w:pPr>
      <w:r w:rsidRPr="007C589D">
        <w:t>____________________________________________________________________________________</w:t>
      </w:r>
    </w:p>
    <w:p w14:paraId="4E34EEB4" w14:textId="54F4ADEF" w:rsidR="00C46A85" w:rsidRPr="003163D1" w:rsidRDefault="003163D1" w:rsidP="007C589D">
      <w:pPr>
        <w:pStyle w:val="BodyTextL50"/>
        <w:rPr>
          <w:color w:val="000000" w:themeColor="text1"/>
        </w:rPr>
      </w:pPr>
      <w:r w:rsidRPr="003163D1">
        <w:rPr>
          <w:color w:val="000000" w:themeColor="text1"/>
          <w:highlight w:val="lightGray"/>
        </w:rPr>
        <w:t>A s</w:t>
      </w:r>
      <w:r w:rsidR="00C46A85" w:rsidRPr="003163D1">
        <w:rPr>
          <w:color w:val="000000" w:themeColor="text1"/>
          <w:highlight w:val="lightGray"/>
        </w:rPr>
        <w:t xml:space="preserve">ecurity </w:t>
      </w:r>
      <w:r w:rsidRPr="003163D1">
        <w:rPr>
          <w:color w:val="000000" w:themeColor="text1"/>
          <w:highlight w:val="lightGray"/>
        </w:rPr>
        <w:t>k</w:t>
      </w:r>
      <w:r w:rsidR="00C46A85" w:rsidRPr="003163D1">
        <w:rPr>
          <w:color w:val="000000" w:themeColor="text1"/>
          <w:highlight w:val="lightGray"/>
        </w:rPr>
        <w:t xml:space="preserve">ey </w:t>
      </w:r>
      <w:r w:rsidRPr="003163D1">
        <w:rPr>
          <w:color w:val="000000" w:themeColor="text1"/>
          <w:highlight w:val="lightGray"/>
        </w:rPr>
        <w:t xml:space="preserve">log is </w:t>
      </w:r>
      <w:r w:rsidR="00C46A85" w:rsidRPr="003163D1">
        <w:rPr>
          <w:color w:val="000000" w:themeColor="text1"/>
          <w:highlight w:val="lightGray"/>
        </w:rPr>
        <w:t xml:space="preserve">registered to your Google </w:t>
      </w:r>
      <w:r w:rsidR="003F41C5">
        <w:rPr>
          <w:color w:val="000000" w:themeColor="text1"/>
          <w:highlight w:val="lightGray"/>
        </w:rPr>
        <w:t>a</w:t>
      </w:r>
      <w:r w:rsidR="00C46A85" w:rsidRPr="003163D1">
        <w:rPr>
          <w:color w:val="000000" w:themeColor="text1"/>
          <w:highlight w:val="lightGray"/>
        </w:rPr>
        <w:t>ccount, not a particular computer. You can use your Security Key on any computer with Google Chrome.</w:t>
      </w:r>
    </w:p>
    <w:p w14:paraId="127E3E3E" w14:textId="49C18F0D" w:rsidR="00760745" w:rsidRDefault="003163D1" w:rsidP="00760745">
      <w:pPr>
        <w:pStyle w:val="BodyTextL25"/>
        <w:numPr>
          <w:ilvl w:val="0"/>
          <w:numId w:val="15"/>
        </w:numPr>
      </w:pPr>
      <w:r>
        <w:t xml:space="preserve">Click </w:t>
      </w:r>
      <w:hyperlink r:id="rId12" w:tgtFrame="_blank" w:history="1">
        <w:r w:rsidRPr="003163D1">
          <w:rPr>
            <w:rStyle w:val="Hyperlink"/>
          </w:rPr>
          <w:t>here</w:t>
        </w:r>
      </w:hyperlink>
      <w:r>
        <w:t xml:space="preserve"> f</w:t>
      </w:r>
      <w:r w:rsidR="00760745">
        <w:t xml:space="preserve">or </w:t>
      </w:r>
      <w:r w:rsidR="003F41C5">
        <w:t>common questions about the Security Key</w:t>
      </w:r>
      <w:r>
        <w:t>.</w:t>
      </w:r>
      <w:r w:rsidR="00760745">
        <w:t xml:space="preserve"> If you set</w:t>
      </w:r>
      <w:r>
        <w:t xml:space="preserve"> </w:t>
      </w:r>
      <w:r w:rsidR="00760745">
        <w:t>up your account to use a security key</w:t>
      </w:r>
      <w:r>
        <w:t>,</w:t>
      </w:r>
      <w:r w:rsidR="00760745">
        <w:t xml:space="preserve"> can you still get in without having the physical key?</w:t>
      </w:r>
    </w:p>
    <w:p w14:paraId="10269DEE" w14:textId="2199CEC6" w:rsidR="00760745" w:rsidRDefault="00760745" w:rsidP="007C589D">
      <w:pPr>
        <w:pStyle w:val="BodyTextL50"/>
      </w:pPr>
      <w:r>
        <w:t>____________________________________________________________________________________</w:t>
      </w:r>
    </w:p>
    <w:p w14:paraId="34856FEE" w14:textId="249E4EBC" w:rsidR="00760745" w:rsidRDefault="00760745" w:rsidP="007C589D">
      <w:pPr>
        <w:pStyle w:val="BodyTextL50"/>
      </w:pPr>
      <w:r>
        <w:t>____________________________________________________________________________________</w:t>
      </w:r>
    </w:p>
    <w:p w14:paraId="645113A9" w14:textId="5D0A1293" w:rsidR="00C46A85" w:rsidRPr="003163D1" w:rsidRDefault="00C46A85" w:rsidP="007C589D">
      <w:pPr>
        <w:pStyle w:val="BodyTextL50"/>
        <w:rPr>
          <w:color w:val="000000" w:themeColor="text1"/>
        </w:rPr>
      </w:pPr>
      <w:r w:rsidRPr="003163D1">
        <w:rPr>
          <w:color w:val="000000" w:themeColor="text1"/>
          <w:highlight w:val="lightGray"/>
        </w:rPr>
        <w:t>Yes. If you</w:t>
      </w:r>
      <w:r w:rsidR="003163D1">
        <w:rPr>
          <w:color w:val="000000" w:themeColor="text1"/>
          <w:highlight w:val="lightGray"/>
        </w:rPr>
        <w:t xml:space="preserve"> a</w:t>
      </w:r>
      <w:r w:rsidRPr="003163D1">
        <w:rPr>
          <w:color w:val="000000" w:themeColor="text1"/>
          <w:highlight w:val="lightGray"/>
        </w:rPr>
        <w:t xml:space="preserve">re asked for </w:t>
      </w:r>
      <w:r w:rsidR="003163D1">
        <w:rPr>
          <w:color w:val="000000" w:themeColor="text1"/>
          <w:highlight w:val="lightGray"/>
        </w:rPr>
        <w:t xml:space="preserve">a </w:t>
      </w:r>
      <w:r w:rsidRPr="003163D1">
        <w:rPr>
          <w:color w:val="000000" w:themeColor="text1"/>
          <w:highlight w:val="lightGray"/>
        </w:rPr>
        <w:t>Security Key and do</w:t>
      </w:r>
      <w:r w:rsidR="003163D1">
        <w:rPr>
          <w:color w:val="000000" w:themeColor="text1"/>
          <w:highlight w:val="lightGray"/>
        </w:rPr>
        <w:t xml:space="preserve"> </w:t>
      </w:r>
      <w:r w:rsidRPr="003163D1">
        <w:rPr>
          <w:color w:val="000000" w:themeColor="text1"/>
          <w:highlight w:val="lightGray"/>
        </w:rPr>
        <w:t>n</w:t>
      </w:r>
      <w:r w:rsidR="003163D1">
        <w:rPr>
          <w:color w:val="000000" w:themeColor="text1"/>
          <w:highlight w:val="lightGray"/>
        </w:rPr>
        <w:t>o</w:t>
      </w:r>
      <w:r w:rsidRPr="003163D1">
        <w:rPr>
          <w:color w:val="000000" w:themeColor="text1"/>
          <w:highlight w:val="lightGray"/>
        </w:rPr>
        <w:t>t have it available, you</w:t>
      </w:r>
      <w:r w:rsidR="003163D1">
        <w:rPr>
          <w:color w:val="000000" w:themeColor="text1"/>
          <w:highlight w:val="lightGray"/>
        </w:rPr>
        <w:t xml:space="preserve"> wi</w:t>
      </w:r>
      <w:r w:rsidRPr="003163D1">
        <w:rPr>
          <w:color w:val="000000" w:themeColor="text1"/>
          <w:highlight w:val="lightGray"/>
        </w:rPr>
        <w:t xml:space="preserve">ll always have the option to use a verification code. Simply click the link at the bottom of the screen that says </w:t>
      </w:r>
      <w:r w:rsidR="003163D1" w:rsidRPr="003163D1">
        <w:rPr>
          <w:b/>
          <w:color w:val="000000" w:themeColor="text1"/>
          <w:highlight w:val="lightGray"/>
        </w:rPr>
        <w:t>use verification code instead</w:t>
      </w:r>
      <w:r w:rsidR="003163D1">
        <w:rPr>
          <w:color w:val="000000" w:themeColor="text1"/>
          <w:highlight w:val="lightGray"/>
        </w:rPr>
        <w:t>.</w:t>
      </w:r>
    </w:p>
    <w:p w14:paraId="3DA33231" w14:textId="66776B2A" w:rsidR="00760745" w:rsidRDefault="00104965" w:rsidP="00760745">
      <w:pPr>
        <w:pStyle w:val="StepHead"/>
      </w:pPr>
      <w:r>
        <w:t>Protect G</w:t>
      </w:r>
      <w:r w:rsidR="001A624B">
        <w:t>mail</w:t>
      </w:r>
      <w:r>
        <w:t xml:space="preserve"> Account </w:t>
      </w:r>
      <w:r w:rsidR="004354FC">
        <w:t>Access</w:t>
      </w:r>
      <w:r w:rsidR="00D45B94">
        <w:t>.</w:t>
      </w:r>
    </w:p>
    <w:p w14:paraId="258E559A" w14:textId="5268B579" w:rsidR="001A624B" w:rsidRDefault="004354FC" w:rsidP="007C589D">
      <w:pPr>
        <w:pStyle w:val="SubStepAlpha"/>
      </w:pPr>
      <w:r>
        <w:t xml:space="preserve">The use of </w:t>
      </w:r>
      <w:r w:rsidR="003163D1">
        <w:t xml:space="preserve">a </w:t>
      </w:r>
      <w:r>
        <w:t>Gmail account has become extremely popular. Google now has over 1 billion active Gmail accounts. One of the convenient features of Gmail accounts is the ability to grant access to other user</w:t>
      </w:r>
      <w:r w:rsidR="003163D1">
        <w:t>s</w:t>
      </w:r>
      <w:r>
        <w:t>. This share access feature creates a shared email account. Hackers can use this feature to access your Gmail account. To check your account</w:t>
      </w:r>
      <w:r w:rsidR="003163D1">
        <w:t>, l</w:t>
      </w:r>
      <w:r>
        <w:t>og</w:t>
      </w:r>
      <w:r w:rsidR="003163D1">
        <w:t xml:space="preserve"> </w:t>
      </w:r>
      <w:r>
        <w:t>in to your Gmail account</w:t>
      </w:r>
      <w:r w:rsidR="00192F00">
        <w:t>, and c</w:t>
      </w:r>
      <w:r>
        <w:t>lick the gear icon in the top right corner (setting</w:t>
      </w:r>
      <w:r w:rsidR="00192F00">
        <w:t>s</w:t>
      </w:r>
      <w:r>
        <w:t xml:space="preserve">). </w:t>
      </w:r>
      <w:r w:rsidR="001A624B">
        <w:t>When the setting</w:t>
      </w:r>
      <w:r w:rsidR="00192F00">
        <w:t>s</w:t>
      </w:r>
      <w:r w:rsidR="001A624B">
        <w:t xml:space="preserve"> screen opens</w:t>
      </w:r>
      <w:r w:rsidR="00192F00">
        <w:t>,</w:t>
      </w:r>
      <w:r w:rsidR="001A624B">
        <w:t xml:space="preserve"> a menu bar is displayed under the Setting</w:t>
      </w:r>
      <w:r w:rsidR="00A022B9">
        <w:t>s</w:t>
      </w:r>
      <w:r w:rsidR="001A624B">
        <w:t xml:space="preserve"> </w:t>
      </w:r>
      <w:r w:rsidR="00A022B9">
        <w:t>screen title</w:t>
      </w:r>
      <w:r w:rsidR="001A624B">
        <w:t>.</w:t>
      </w:r>
      <w:r>
        <w:t xml:space="preserve"> </w:t>
      </w:r>
      <w:r w:rsidR="001A624B" w:rsidRPr="007C589D">
        <w:t>(General – Labels – Inbox – Accounts and Import – Filters and Blocked Addresses …)</w:t>
      </w:r>
    </w:p>
    <w:p w14:paraId="4CD514DE" w14:textId="1606C843" w:rsidR="001A624B" w:rsidRDefault="001A624B" w:rsidP="007C589D">
      <w:pPr>
        <w:pStyle w:val="SubStepAlpha"/>
      </w:pPr>
      <w:r>
        <w:t xml:space="preserve">Click the </w:t>
      </w:r>
      <w:r w:rsidRPr="001A624B">
        <w:rPr>
          <w:b/>
        </w:rPr>
        <w:t>Accounts and Import</w:t>
      </w:r>
      <w:r>
        <w:t xml:space="preserve"> menu item. Check the </w:t>
      </w:r>
      <w:r w:rsidRPr="001A624B">
        <w:rPr>
          <w:b/>
        </w:rPr>
        <w:t>Grant access to your account</w:t>
      </w:r>
      <w:r>
        <w:rPr>
          <w:b/>
        </w:rPr>
        <w:t xml:space="preserve"> </w:t>
      </w:r>
      <w:r w:rsidRPr="001A624B">
        <w:t>option</w:t>
      </w:r>
      <w:r>
        <w:t xml:space="preserve">. Delete any unauthorized shared users of your account. </w:t>
      </w:r>
    </w:p>
    <w:p w14:paraId="3F01E954" w14:textId="5ACAAE51" w:rsidR="00352352" w:rsidRPr="00D45B94" w:rsidRDefault="001A624B" w:rsidP="00D45B94">
      <w:pPr>
        <w:pStyle w:val="StepHead"/>
      </w:pPr>
      <w:r>
        <w:t xml:space="preserve">Check </w:t>
      </w:r>
      <w:r w:rsidR="007C4CB8">
        <w:t xml:space="preserve">Your </w:t>
      </w:r>
      <w:r>
        <w:t>Gmail Account Activity</w:t>
      </w:r>
      <w:r w:rsidR="00D45B94">
        <w:t>.</w:t>
      </w:r>
    </w:p>
    <w:p w14:paraId="67430FF5" w14:textId="2C8E3A9C" w:rsidR="001C0BD6" w:rsidRDefault="001A624B" w:rsidP="007C589D">
      <w:pPr>
        <w:pStyle w:val="SubStepAlpha"/>
      </w:pPr>
      <w:r>
        <w:t>Gmail users can also check the account activity</w:t>
      </w:r>
      <w:r w:rsidR="003163D1">
        <w:t xml:space="preserve"> in order to make sure no other users have acce</w:t>
      </w:r>
      <w:r w:rsidR="001C0BD6">
        <w:t>ss</w:t>
      </w:r>
      <w:r w:rsidR="003163D1">
        <w:t xml:space="preserve">ed their personal </w:t>
      </w:r>
      <w:r w:rsidR="001C0BD6">
        <w:t xml:space="preserve">Gmail </w:t>
      </w:r>
      <w:r w:rsidR="003163D1">
        <w:t xml:space="preserve">account. </w:t>
      </w:r>
      <w:r w:rsidR="003F21FC">
        <w:t>This feature</w:t>
      </w:r>
      <w:r>
        <w:t xml:space="preserve"> can identify who has access</w:t>
      </w:r>
      <w:r w:rsidR="001C0BD6">
        <w:t>ed</w:t>
      </w:r>
      <w:r>
        <w:t xml:space="preserve"> the account and from </w:t>
      </w:r>
      <w:r w:rsidR="001C0BD6">
        <w:t>what</w:t>
      </w:r>
      <w:r>
        <w:t xml:space="preserve"> </w:t>
      </w:r>
      <w:r w:rsidR="003F21FC">
        <w:t>locations</w:t>
      </w:r>
      <w:r>
        <w:t xml:space="preserve">. </w:t>
      </w:r>
      <w:r w:rsidR="001C0BD6">
        <w:t xml:space="preserve">Use the </w:t>
      </w:r>
      <w:r w:rsidR="001C0BD6" w:rsidRPr="003F21FC">
        <w:rPr>
          <w:b/>
        </w:rPr>
        <w:t>Last account activity</w:t>
      </w:r>
      <w:r w:rsidR="001C0BD6">
        <w:t xml:space="preserve"> option to determine if someone else has accessed your account. </w:t>
      </w:r>
      <w:r w:rsidR="003F21FC">
        <w:t xml:space="preserve">To access the </w:t>
      </w:r>
      <w:r w:rsidR="001C0BD6" w:rsidRPr="003F21FC">
        <w:rPr>
          <w:b/>
        </w:rPr>
        <w:t>Last account activity</w:t>
      </w:r>
      <w:r w:rsidR="001C0BD6">
        <w:t xml:space="preserve"> </w:t>
      </w:r>
      <w:r w:rsidR="003F21FC">
        <w:t>follow these steps:</w:t>
      </w:r>
    </w:p>
    <w:p w14:paraId="2210FB8F" w14:textId="676B3CB3" w:rsidR="001C0BD6" w:rsidRDefault="003F21FC" w:rsidP="007C589D">
      <w:pPr>
        <w:pStyle w:val="SubStepNum"/>
      </w:pPr>
      <w:r>
        <w:t>Login to your Gmail account.</w:t>
      </w:r>
    </w:p>
    <w:p w14:paraId="1993A327" w14:textId="18048A8D" w:rsidR="001C0BD6" w:rsidRPr="001C0BD6" w:rsidRDefault="001C0BD6" w:rsidP="007C589D">
      <w:pPr>
        <w:pStyle w:val="SubStepNum"/>
      </w:pPr>
      <w:r>
        <w:t xml:space="preserve">Select </w:t>
      </w:r>
      <w:r w:rsidR="003F21FC" w:rsidRPr="003F21FC">
        <w:rPr>
          <w:b/>
        </w:rPr>
        <w:t xml:space="preserve">Last account activity: </w:t>
      </w:r>
      <w:r w:rsidRPr="001C0BD6">
        <w:t>found at the bottom of the page. It will display the last time the unauthorized user accessed the account and from where.</w:t>
      </w:r>
    </w:p>
    <w:p w14:paraId="31BAC7D0" w14:textId="7FA2E485" w:rsidR="001A624B" w:rsidRDefault="003F21FC" w:rsidP="007C589D">
      <w:pPr>
        <w:pStyle w:val="SubStepNum"/>
      </w:pPr>
      <w:r>
        <w:t>Just below this message is a detail hyperlink. Click the detail hyperlink.</w:t>
      </w:r>
    </w:p>
    <w:p w14:paraId="16640761" w14:textId="54734F8A" w:rsidR="000041DE" w:rsidRDefault="003F21FC" w:rsidP="007C589D">
      <w:pPr>
        <w:pStyle w:val="SubStepAlpha"/>
      </w:pPr>
      <w:r>
        <w:t xml:space="preserve">View the account activity. If you find </w:t>
      </w:r>
      <w:r w:rsidR="003163D1">
        <w:t xml:space="preserve">an unauthorized user, </w:t>
      </w:r>
      <w:r w:rsidR="001C0BD6">
        <w:t>y</w:t>
      </w:r>
      <w:r w:rsidR="003163D1">
        <w:t xml:space="preserve">ou can </w:t>
      </w:r>
      <w:r w:rsidR="001C0BD6">
        <w:t>dis</w:t>
      </w:r>
      <w:r>
        <w:t xml:space="preserve">connect the </w:t>
      </w:r>
      <w:r w:rsidR="001C0BD6">
        <w:t xml:space="preserve">unauthorized user </w:t>
      </w:r>
      <w:r w:rsidR="003163D1">
        <w:t xml:space="preserve">by </w:t>
      </w:r>
      <w:r>
        <w:t>click</w:t>
      </w:r>
      <w:r w:rsidR="003163D1">
        <w:t>ing</w:t>
      </w:r>
      <w:r>
        <w:t xml:space="preserve"> the button at the top left </w:t>
      </w:r>
      <w:r w:rsidRPr="003A1ACF">
        <w:rPr>
          <w:b/>
        </w:rPr>
        <w:t>Sign out all other web sessions</w:t>
      </w:r>
      <w:r w:rsidR="001C0BD6" w:rsidRPr="007C589D">
        <w:t>.</w:t>
      </w:r>
      <w:r w:rsidR="001C0BD6">
        <w:t xml:space="preserve"> Now c</w:t>
      </w:r>
      <w:r>
        <w:t>hange your password</w:t>
      </w:r>
      <w:r w:rsidR="001C0BD6">
        <w:t xml:space="preserve"> to keep the unauthorized user from accessing the account.</w:t>
      </w:r>
    </w:p>
    <w:sectPr w:rsidR="000041DE" w:rsidSect="008C4307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005664" w14:textId="77777777" w:rsidR="00D97802" w:rsidRDefault="00D97802" w:rsidP="0090659A">
      <w:pPr>
        <w:spacing w:after="0" w:line="240" w:lineRule="auto"/>
      </w:pPr>
      <w:r>
        <w:separator/>
      </w:r>
    </w:p>
    <w:p w14:paraId="28FF1EBC" w14:textId="77777777" w:rsidR="00D97802" w:rsidRDefault="00D97802"/>
    <w:p w14:paraId="5E4AD50E" w14:textId="77777777" w:rsidR="00D97802" w:rsidRDefault="00D97802"/>
    <w:p w14:paraId="77DC7437" w14:textId="77777777" w:rsidR="00D97802" w:rsidRDefault="00D97802"/>
    <w:p w14:paraId="5F636507" w14:textId="77777777" w:rsidR="00D97802" w:rsidRDefault="00D97802"/>
  </w:endnote>
  <w:endnote w:type="continuationSeparator" w:id="0">
    <w:p w14:paraId="24E0EE7E" w14:textId="77777777" w:rsidR="00D97802" w:rsidRDefault="00D97802" w:rsidP="0090659A">
      <w:pPr>
        <w:spacing w:after="0" w:line="240" w:lineRule="auto"/>
      </w:pPr>
      <w:r>
        <w:continuationSeparator/>
      </w:r>
    </w:p>
    <w:p w14:paraId="642A301D" w14:textId="77777777" w:rsidR="00D97802" w:rsidRDefault="00D97802"/>
    <w:p w14:paraId="4184BF4C" w14:textId="77777777" w:rsidR="00D97802" w:rsidRDefault="00D97802"/>
    <w:p w14:paraId="1CAB9CA1" w14:textId="77777777" w:rsidR="00D97802" w:rsidRDefault="00D97802"/>
    <w:p w14:paraId="7EA4940B" w14:textId="77777777" w:rsidR="00D97802" w:rsidRDefault="00D978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0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9649FA" w14:textId="3E8302E8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5C5B82">
      <w:rPr>
        <w:noProof/>
      </w:rPr>
      <w:t>2017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5C5B82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5C5B82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D57707" w14:textId="70775887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352352">
      <w:fldChar w:fldCharType="begin"/>
    </w:r>
    <w:r w:rsidR="00352352">
      <w:instrText xml:space="preserve"> DATE  \@ "yyyy"  \* MERGEFORMAT </w:instrText>
    </w:r>
    <w:r w:rsidR="00352352">
      <w:fldChar w:fldCharType="separate"/>
    </w:r>
    <w:r w:rsidR="005C5B82">
      <w:rPr>
        <w:noProof/>
      </w:rPr>
      <w:t>2017</w:t>
    </w:r>
    <w:r w:rsidR="00352352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5C5B82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5C5B82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0DFF5B" w14:textId="77777777" w:rsidR="00D97802" w:rsidRDefault="00D97802" w:rsidP="0090659A">
      <w:pPr>
        <w:spacing w:after="0" w:line="240" w:lineRule="auto"/>
      </w:pPr>
      <w:r>
        <w:separator/>
      </w:r>
    </w:p>
    <w:p w14:paraId="3A0A1303" w14:textId="77777777" w:rsidR="00D97802" w:rsidRDefault="00D97802"/>
    <w:p w14:paraId="2F882279" w14:textId="77777777" w:rsidR="00D97802" w:rsidRDefault="00D97802"/>
    <w:p w14:paraId="149F4145" w14:textId="77777777" w:rsidR="00D97802" w:rsidRDefault="00D97802"/>
    <w:p w14:paraId="3C97A838" w14:textId="77777777" w:rsidR="00D97802" w:rsidRDefault="00D97802"/>
  </w:footnote>
  <w:footnote w:type="continuationSeparator" w:id="0">
    <w:p w14:paraId="77C77106" w14:textId="77777777" w:rsidR="00D97802" w:rsidRDefault="00D97802" w:rsidP="0090659A">
      <w:pPr>
        <w:spacing w:after="0" w:line="240" w:lineRule="auto"/>
      </w:pPr>
      <w:r>
        <w:continuationSeparator/>
      </w:r>
    </w:p>
    <w:p w14:paraId="3947EB24" w14:textId="77777777" w:rsidR="00D97802" w:rsidRDefault="00D97802"/>
    <w:p w14:paraId="17149694" w14:textId="77777777" w:rsidR="00D97802" w:rsidRDefault="00D97802"/>
    <w:p w14:paraId="0BE15EB8" w14:textId="77777777" w:rsidR="00D97802" w:rsidRDefault="00D97802"/>
    <w:p w14:paraId="5FFB8019" w14:textId="77777777" w:rsidR="00D97802" w:rsidRDefault="00D978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41E15C" w14:textId="508C0159" w:rsidR="00583E1F" w:rsidRDefault="00352352" w:rsidP="00C52BA6">
    <w:pPr>
      <w:pStyle w:val="PageHead"/>
    </w:pPr>
    <w:r>
      <w:t>Lab</w:t>
    </w:r>
    <w:r w:rsidRPr="00FD4A68">
      <w:t xml:space="preserve"> </w:t>
    </w:r>
    <w:r>
      <w:t>- Exploring the World of Cybersecurity Professional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959F16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75159131" wp14:editId="576FEA6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1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9F2840"/>
    <w:multiLevelType w:val="hybridMultilevel"/>
    <w:tmpl w:val="3C3E9586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F431EE"/>
    <w:multiLevelType w:val="hybridMultilevel"/>
    <w:tmpl w:val="575250B0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796360"/>
    <w:multiLevelType w:val="multilevel"/>
    <w:tmpl w:val="B0180408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09100BE"/>
    <w:multiLevelType w:val="hybridMultilevel"/>
    <w:tmpl w:val="47B674F0"/>
    <w:lvl w:ilvl="0" w:tplc="A6BA991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27DA0079"/>
    <w:multiLevelType w:val="hybridMultilevel"/>
    <w:tmpl w:val="6E02AB4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5544B49"/>
    <w:multiLevelType w:val="hybridMultilevel"/>
    <w:tmpl w:val="B750FCA8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5D1FA6"/>
    <w:multiLevelType w:val="hybridMultilevel"/>
    <w:tmpl w:val="B862027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EFE620D"/>
    <w:multiLevelType w:val="hybridMultilevel"/>
    <w:tmpl w:val="8B12B6C8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7C2443"/>
    <w:multiLevelType w:val="hybridMultilevel"/>
    <w:tmpl w:val="0B028EF2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F517B2"/>
    <w:multiLevelType w:val="hybridMultilevel"/>
    <w:tmpl w:val="22B033C4"/>
    <w:lvl w:ilvl="0" w:tplc="628E6B1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6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2"/>
  </w:num>
  <w:num w:numId="5">
    <w:abstractNumId w:val="8"/>
  </w:num>
  <w:num w:numId="6">
    <w:abstractNumId w:val="18"/>
  </w:num>
  <w:num w:numId="7">
    <w:abstractNumId w:val="10"/>
  </w:num>
  <w:num w:numId="8">
    <w:abstractNumId w:val="4"/>
  </w:num>
  <w:num w:numId="9">
    <w:abstractNumId w:val="0"/>
  </w:num>
  <w:num w:numId="10">
    <w:abstractNumId w:val="9"/>
  </w:num>
  <w:num w:numId="11">
    <w:abstractNumId w:val="12"/>
  </w:num>
  <w:num w:numId="12">
    <w:abstractNumId w:val="15"/>
  </w:num>
  <w:num w:numId="13">
    <w:abstractNumId w:val="4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19"/>
  </w:num>
  <w:num w:numId="15">
    <w:abstractNumId w:val="3"/>
  </w:num>
  <w:num w:numId="16">
    <w:abstractNumId w:val="5"/>
  </w:num>
  <w:num w:numId="17">
    <w:abstractNumId w:val="13"/>
  </w:num>
  <w:num w:numId="18">
    <w:abstractNumId w:val="14"/>
  </w:num>
  <w:num w:numId="19">
    <w:abstractNumId w:val="17"/>
  </w:num>
  <w:num w:numId="20">
    <w:abstractNumId w:val="1"/>
  </w:num>
  <w:num w:numId="21">
    <w:abstractNumId w:val="7"/>
  </w:num>
  <w:num w:numId="22">
    <w:abstractNumId w:val="1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41DE"/>
    <w:rsid w:val="000059C9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9DC"/>
    <w:rsid w:val="00081E66"/>
    <w:rsid w:val="00082813"/>
    <w:rsid w:val="00083AC8"/>
    <w:rsid w:val="0008450C"/>
    <w:rsid w:val="00085CC6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4965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5504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780"/>
    <w:rsid w:val="00172AFB"/>
    <w:rsid w:val="001772B8"/>
    <w:rsid w:val="00180FBF"/>
    <w:rsid w:val="00182CF4"/>
    <w:rsid w:val="00186CE1"/>
    <w:rsid w:val="001925CB"/>
    <w:rsid w:val="00192F00"/>
    <w:rsid w:val="00192F12"/>
    <w:rsid w:val="00193F14"/>
    <w:rsid w:val="00195FC1"/>
    <w:rsid w:val="00197614"/>
    <w:rsid w:val="001A0312"/>
    <w:rsid w:val="001A15DA"/>
    <w:rsid w:val="001A2694"/>
    <w:rsid w:val="001A3CC7"/>
    <w:rsid w:val="001A624B"/>
    <w:rsid w:val="001A69AC"/>
    <w:rsid w:val="001B1098"/>
    <w:rsid w:val="001B67D8"/>
    <w:rsid w:val="001B6F95"/>
    <w:rsid w:val="001C05A1"/>
    <w:rsid w:val="001C0BD6"/>
    <w:rsid w:val="001C1D9E"/>
    <w:rsid w:val="001C411F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1881"/>
    <w:rsid w:val="002332C8"/>
    <w:rsid w:val="002346A8"/>
    <w:rsid w:val="00241997"/>
    <w:rsid w:val="00242E3A"/>
    <w:rsid w:val="002506CF"/>
    <w:rsid w:val="0025107F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1A19"/>
    <w:rsid w:val="002768DC"/>
    <w:rsid w:val="00281994"/>
    <w:rsid w:val="002856FD"/>
    <w:rsid w:val="00295BDA"/>
    <w:rsid w:val="002A2A69"/>
    <w:rsid w:val="002A4A8D"/>
    <w:rsid w:val="002A4CF8"/>
    <w:rsid w:val="002A6C56"/>
    <w:rsid w:val="002B1790"/>
    <w:rsid w:val="002B2757"/>
    <w:rsid w:val="002C090C"/>
    <w:rsid w:val="002C1243"/>
    <w:rsid w:val="002C1815"/>
    <w:rsid w:val="002C19BB"/>
    <w:rsid w:val="002C475E"/>
    <w:rsid w:val="002C6AD6"/>
    <w:rsid w:val="002C75DF"/>
    <w:rsid w:val="002D2917"/>
    <w:rsid w:val="002D6C2A"/>
    <w:rsid w:val="002D77C3"/>
    <w:rsid w:val="002D7A86"/>
    <w:rsid w:val="002E2671"/>
    <w:rsid w:val="002E481D"/>
    <w:rsid w:val="002F1294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63D1"/>
    <w:rsid w:val="0031789F"/>
    <w:rsid w:val="00320788"/>
    <w:rsid w:val="003233A3"/>
    <w:rsid w:val="00327745"/>
    <w:rsid w:val="00330D8A"/>
    <w:rsid w:val="00331822"/>
    <w:rsid w:val="00342E3E"/>
    <w:rsid w:val="0034455D"/>
    <w:rsid w:val="0034604B"/>
    <w:rsid w:val="003469D6"/>
    <w:rsid w:val="00346D17"/>
    <w:rsid w:val="00347972"/>
    <w:rsid w:val="0035235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2C65"/>
    <w:rsid w:val="00392ED5"/>
    <w:rsid w:val="003A0A00"/>
    <w:rsid w:val="003A19DC"/>
    <w:rsid w:val="003A1ACF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4CBD"/>
    <w:rsid w:val="003E5BE5"/>
    <w:rsid w:val="003F18D1"/>
    <w:rsid w:val="003F21FC"/>
    <w:rsid w:val="003F41C5"/>
    <w:rsid w:val="003F48E8"/>
    <w:rsid w:val="003F4F0E"/>
    <w:rsid w:val="003F6E06"/>
    <w:rsid w:val="00403129"/>
    <w:rsid w:val="00403C7A"/>
    <w:rsid w:val="00403EEB"/>
    <w:rsid w:val="0040429D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36D3"/>
    <w:rsid w:val="00434926"/>
    <w:rsid w:val="004354FC"/>
    <w:rsid w:val="00444217"/>
    <w:rsid w:val="004478F4"/>
    <w:rsid w:val="00450F7A"/>
    <w:rsid w:val="00452C6D"/>
    <w:rsid w:val="00455E0B"/>
    <w:rsid w:val="00463B76"/>
    <w:rsid w:val="00463C37"/>
    <w:rsid w:val="00464D36"/>
    <w:rsid w:val="00464F00"/>
    <w:rsid w:val="004659EE"/>
    <w:rsid w:val="004663AC"/>
    <w:rsid w:val="00477A80"/>
    <w:rsid w:val="00484105"/>
    <w:rsid w:val="004862B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570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83ED2"/>
    <w:rsid w:val="00593386"/>
    <w:rsid w:val="005960AA"/>
    <w:rsid w:val="00596998"/>
    <w:rsid w:val="0059701A"/>
    <w:rsid w:val="005A0C58"/>
    <w:rsid w:val="005A6E62"/>
    <w:rsid w:val="005B6BF3"/>
    <w:rsid w:val="005C1436"/>
    <w:rsid w:val="005C272B"/>
    <w:rsid w:val="005C5B82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12E"/>
    <w:rsid w:val="006034CB"/>
    <w:rsid w:val="006131CE"/>
    <w:rsid w:val="0061336B"/>
    <w:rsid w:val="0061534E"/>
    <w:rsid w:val="00615441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0D2E"/>
    <w:rsid w:val="00664188"/>
    <w:rsid w:val="00665E1B"/>
    <w:rsid w:val="00672919"/>
    <w:rsid w:val="00674732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12"/>
    <w:rsid w:val="006D755C"/>
    <w:rsid w:val="006E397D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5002"/>
    <w:rsid w:val="007222AD"/>
    <w:rsid w:val="007267CF"/>
    <w:rsid w:val="00731F3F"/>
    <w:rsid w:val="00733BAB"/>
    <w:rsid w:val="00735842"/>
    <w:rsid w:val="00737EEE"/>
    <w:rsid w:val="0074181F"/>
    <w:rsid w:val="007436BF"/>
    <w:rsid w:val="007443E9"/>
    <w:rsid w:val="00745DCE"/>
    <w:rsid w:val="00753520"/>
    <w:rsid w:val="00753D89"/>
    <w:rsid w:val="00755C9B"/>
    <w:rsid w:val="00760745"/>
    <w:rsid w:val="00760FE4"/>
    <w:rsid w:val="00761A92"/>
    <w:rsid w:val="00763D8B"/>
    <w:rsid w:val="0076422C"/>
    <w:rsid w:val="0076488F"/>
    <w:rsid w:val="007657F6"/>
    <w:rsid w:val="00765E47"/>
    <w:rsid w:val="0077125A"/>
    <w:rsid w:val="00771744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4B20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4CB8"/>
    <w:rsid w:val="007C589D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4295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A497D"/>
    <w:rsid w:val="008B06D4"/>
    <w:rsid w:val="008B48F0"/>
    <w:rsid w:val="008B4F20"/>
    <w:rsid w:val="008B7FFD"/>
    <w:rsid w:val="008C2642"/>
    <w:rsid w:val="008C2920"/>
    <w:rsid w:val="008C4307"/>
    <w:rsid w:val="008D23DF"/>
    <w:rsid w:val="008D2417"/>
    <w:rsid w:val="008D73BF"/>
    <w:rsid w:val="008D7F09"/>
    <w:rsid w:val="008E5B64"/>
    <w:rsid w:val="008E7DAA"/>
    <w:rsid w:val="008F0094"/>
    <w:rsid w:val="008F340F"/>
    <w:rsid w:val="008F3F5A"/>
    <w:rsid w:val="0090231D"/>
    <w:rsid w:val="00903523"/>
    <w:rsid w:val="009042AB"/>
    <w:rsid w:val="0090460C"/>
    <w:rsid w:val="0090659A"/>
    <w:rsid w:val="00911080"/>
    <w:rsid w:val="00915970"/>
    <w:rsid w:val="00915986"/>
    <w:rsid w:val="00917624"/>
    <w:rsid w:val="009202EE"/>
    <w:rsid w:val="00924C96"/>
    <w:rsid w:val="00930386"/>
    <w:rsid w:val="009309F5"/>
    <w:rsid w:val="00933237"/>
    <w:rsid w:val="00933F28"/>
    <w:rsid w:val="009352B7"/>
    <w:rsid w:val="00943BF9"/>
    <w:rsid w:val="00947140"/>
    <w:rsid w:val="009476C0"/>
    <w:rsid w:val="00956ABB"/>
    <w:rsid w:val="00957018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D00FA"/>
    <w:rsid w:val="009D2916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9F5346"/>
    <w:rsid w:val="00A014A3"/>
    <w:rsid w:val="00A022B9"/>
    <w:rsid w:val="00A03B24"/>
    <w:rsid w:val="00A0412D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9D7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D7FBB"/>
    <w:rsid w:val="00AE54D8"/>
    <w:rsid w:val="00AE56C0"/>
    <w:rsid w:val="00AF0219"/>
    <w:rsid w:val="00B00914"/>
    <w:rsid w:val="00B02A8E"/>
    <w:rsid w:val="00B05033"/>
    <w:rsid w:val="00B052EE"/>
    <w:rsid w:val="00B1081F"/>
    <w:rsid w:val="00B13B4E"/>
    <w:rsid w:val="00B16E11"/>
    <w:rsid w:val="00B26DA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685"/>
    <w:rsid w:val="00B517A9"/>
    <w:rsid w:val="00B51C01"/>
    <w:rsid w:val="00B5397B"/>
    <w:rsid w:val="00B62809"/>
    <w:rsid w:val="00B659A4"/>
    <w:rsid w:val="00B67312"/>
    <w:rsid w:val="00B7675A"/>
    <w:rsid w:val="00B81898"/>
    <w:rsid w:val="00B83FFD"/>
    <w:rsid w:val="00B8606B"/>
    <w:rsid w:val="00B86488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5609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6FF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6A85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4893"/>
    <w:rsid w:val="00C90311"/>
    <w:rsid w:val="00C91C26"/>
    <w:rsid w:val="00C92967"/>
    <w:rsid w:val="00C97CCA"/>
    <w:rsid w:val="00CA73D5"/>
    <w:rsid w:val="00CB096A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58EC"/>
    <w:rsid w:val="00D45B94"/>
    <w:rsid w:val="00D46837"/>
    <w:rsid w:val="00D501B0"/>
    <w:rsid w:val="00D50F35"/>
    <w:rsid w:val="00D52582"/>
    <w:rsid w:val="00D56A0E"/>
    <w:rsid w:val="00D57AD3"/>
    <w:rsid w:val="00D6309A"/>
    <w:rsid w:val="00D635FE"/>
    <w:rsid w:val="00D70085"/>
    <w:rsid w:val="00D729C0"/>
    <w:rsid w:val="00D729DE"/>
    <w:rsid w:val="00D75B6A"/>
    <w:rsid w:val="00D80420"/>
    <w:rsid w:val="00D81719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77E8"/>
    <w:rsid w:val="00D97802"/>
    <w:rsid w:val="00D97B16"/>
    <w:rsid w:val="00DB1C89"/>
    <w:rsid w:val="00DB3763"/>
    <w:rsid w:val="00DB4029"/>
    <w:rsid w:val="00DB5F4D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6F44"/>
    <w:rsid w:val="00DF4756"/>
    <w:rsid w:val="00DF633A"/>
    <w:rsid w:val="00E00F53"/>
    <w:rsid w:val="00E037D9"/>
    <w:rsid w:val="00E04927"/>
    <w:rsid w:val="00E1002A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9330D"/>
    <w:rsid w:val="00E935CF"/>
    <w:rsid w:val="00E943A3"/>
    <w:rsid w:val="00EA486E"/>
    <w:rsid w:val="00EA4FA3"/>
    <w:rsid w:val="00EB001B"/>
    <w:rsid w:val="00EB1340"/>
    <w:rsid w:val="00EB3082"/>
    <w:rsid w:val="00EB64F7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963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03A8"/>
    <w:rsid w:val="00F90F0A"/>
    <w:rsid w:val="00F91680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19C7"/>
    <w:rsid w:val="00FB5FD9"/>
    <w:rsid w:val="00FC0581"/>
    <w:rsid w:val="00FD33AB"/>
    <w:rsid w:val="00FD4724"/>
    <w:rsid w:val="00FD4A68"/>
    <w:rsid w:val="00FD5E8F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6E344"/>
  <w15:docId w15:val="{2FD3939A-525E-4DFE-A0DB-D3EF89833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BC5609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BC5609"/>
    <w:pPr>
      <w:keepNext/>
      <w:numPr>
        <w:ilvl w:val="1"/>
        <w:numId w:val="8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BC5609"/>
    <w:pPr>
      <w:keepNext/>
      <w:numPr>
        <w:numId w:val="8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BC5609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BC5609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03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TQoKFovvigI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upport.google.com/accounts/answer/6103543?hl=e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LUHOs_ggvi4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www.youtube.com/watch?v=TQoKFovvig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LUHOs_ggvi4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A68A281-DA86-41E3-9693-C50AD33EE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0</TotalTime>
  <Pages>3</Pages>
  <Words>1298</Words>
  <Characters>739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Jane Gibbons -X (jagibbon - DEL ORO CONSULTING INC at Cisco)</cp:lastModifiedBy>
  <cp:revision>2</cp:revision>
  <cp:lastPrinted>2014-06-20T22:17:00Z</cp:lastPrinted>
  <dcterms:created xsi:type="dcterms:W3CDTF">2017-05-23T12:49:00Z</dcterms:created>
  <dcterms:modified xsi:type="dcterms:W3CDTF">2017-05-23T12:49:00Z</dcterms:modified>
</cp:coreProperties>
</file>